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419EA640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CB2393">
        <w:rPr>
          <w:rFonts w:eastAsia="Times New Roman" w:cs="Times New Roman"/>
          <w:b/>
          <w:bCs/>
          <w:sz w:val="24"/>
          <w:szCs w:val="24"/>
        </w:rPr>
        <w:t>3</w:t>
      </w:r>
      <w:r w:rsidRPr="419EA640">
        <w:rPr>
          <w:rFonts w:eastAsia="Times New Roman" w:cs="Times New Roman"/>
          <w:b/>
          <w:bCs/>
          <w:sz w:val="24"/>
          <w:szCs w:val="24"/>
        </w:rPr>
        <w:t xml:space="preserve"> </w:t>
      </w:r>
    </w:p>
    <w:p w:rsidR="5B04E19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D55BC1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5B04E19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5B04E19C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5B04E19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</w:t>
      </w:r>
      <w:r w:rsidR="0081396C">
        <w:rPr>
          <w:rFonts w:eastAsia="Times New Roman" w:cs="Times New Roman"/>
          <w:b/>
          <w:bCs/>
          <w:sz w:val="24"/>
          <w:szCs w:val="24"/>
        </w:rPr>
        <w:t>воде мере енергетске санације (</w:t>
      </w:r>
      <w:r w:rsidR="00EB6AF3" w:rsidRPr="5B04E19C">
        <w:rPr>
          <w:rFonts w:eastAsia="Times New Roman" w:cs="Times New Roman"/>
          <w:b/>
          <w:bCs/>
          <w:sz w:val="24"/>
          <w:szCs w:val="24"/>
        </w:rPr>
        <w:t>попуњава ЈЛС – Комисија за реализацију мера енергетске санације</w:t>
      </w:r>
      <w:r w:rsidR="00BA7F15" w:rsidRPr="5B04E19C">
        <w:rPr>
          <w:rFonts w:eastAsia="Times New Roman" w:cs="Times New Roman"/>
          <w:b/>
          <w:bCs/>
          <w:sz w:val="24"/>
          <w:szCs w:val="24"/>
        </w:rPr>
        <w:t xml:space="preserve"> уз помоћ органа надлежног за грађевинске послове </w:t>
      </w:r>
      <w:r w:rsidR="00EB6AF3" w:rsidRPr="5B04E19C">
        <w:rPr>
          <w:rFonts w:eastAsia="Times New Roman" w:cs="Times New Roman"/>
          <w:b/>
          <w:bCs/>
          <w:sz w:val="24"/>
          <w:szCs w:val="24"/>
        </w:rPr>
        <w:t>)</w:t>
      </w:r>
    </w:p>
    <w:p w:rsidR="00D55BC1" w:rsidRPr="007E45AD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Pr="0033358B" w:rsidRDefault="00D55BC1" w:rsidP="00D55BC1">
      <w:pPr>
        <w:jc w:val="both"/>
        <w:rPr>
          <w:bCs/>
          <w:lang w:val="sr-Cyrl-CS"/>
        </w:rPr>
      </w:pPr>
      <w:r w:rsidRPr="0033358B">
        <w:rPr>
          <w:bCs/>
          <w:lang w:val="sr-Cyrl-CS"/>
        </w:rPr>
        <w:t xml:space="preserve">За потребе </w:t>
      </w:r>
      <w:r w:rsidR="00835F3B">
        <w:rPr>
          <w:bCs/>
          <w:lang w:val="sr-Cyrl-CS"/>
        </w:rPr>
        <w:t>ефикасне реализације Програма енергетске санације</w:t>
      </w:r>
      <w:r w:rsidRPr="0033358B">
        <w:rPr>
          <w:bCs/>
          <w:lang w:val="sr-Cyrl-CS"/>
        </w:rPr>
        <w:t xml:space="preserve"> потребно је </w:t>
      </w:r>
      <w:r w:rsidR="00835F3B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5252B2">
        <w:rPr>
          <w:bCs/>
          <w:lang w:val="sr-Cyrl-CS"/>
        </w:rPr>
        <w:t xml:space="preserve"> </w:t>
      </w:r>
      <w:r w:rsidR="00835F3B">
        <w:rPr>
          <w:bCs/>
          <w:lang w:val="sr-Cyrl-CS"/>
        </w:rPr>
        <w:t xml:space="preserve">следећих </w:t>
      </w:r>
      <w:r w:rsidR="005252B2" w:rsidRPr="005252B2">
        <w:rPr>
          <w:lang w:val="sr-Cyrl-CS"/>
        </w:rPr>
        <w:t>мера енергетске ефикасности</w:t>
      </w:r>
      <w:r w:rsidR="00835F3B">
        <w:rPr>
          <w:lang w:val="sr-Cyrl-CS"/>
        </w:rPr>
        <w:t xml:space="preserve"> </w:t>
      </w:r>
    </w:p>
    <w:p w:rsidR="00EB6AF3" w:rsidRPr="00916110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5B04E19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5B04E19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5B04E19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5B04E19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C86AFA" w:rsidRPr="00CA74D2" w:rsidRDefault="00714B39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>
        <w:rPr>
          <w:rFonts w:eastAsia="Calibri" w:cs="Times New Roman"/>
          <w:b/>
          <w:i/>
          <w:color w:val="FF0000"/>
          <w:sz w:val="24"/>
          <w:szCs w:val="24"/>
        </w:rPr>
        <w:t xml:space="preserve">Није потребна </w:t>
      </w:r>
      <w:r w:rsidR="00E057E2">
        <w:rPr>
          <w:rFonts w:eastAsia="Calibri" w:cs="Times New Roman"/>
          <w:b/>
          <w:i/>
          <w:color w:val="FF0000"/>
          <w:sz w:val="24"/>
          <w:szCs w:val="24"/>
          <w:lang/>
        </w:rPr>
        <w:t>прибављање акта надлежног органа</w:t>
      </w:r>
      <w:r w:rsidR="00C86AFA" w:rsidRPr="001012C1"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;</w:t>
      </w:r>
    </w:p>
    <w:p w:rsidR="00EB6AF3" w:rsidRPr="00916110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916110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EB6AF3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C86AFA" w:rsidRPr="00714B39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5B04E19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5B04E19C">
        <w:rPr>
          <w:rFonts w:eastAsia="Calibri" w:cs="Times New Roman"/>
          <w:sz w:val="24"/>
          <w:szCs w:val="24"/>
          <w:lang w:val="sr-Cyrl-CS"/>
        </w:rPr>
        <w:t>реализује</w:t>
      </w:r>
      <w:r w:rsidRPr="5B04E19C">
        <w:rPr>
          <w:rFonts w:eastAsia="Calibri" w:cs="Times New Roman"/>
          <w:sz w:val="24"/>
          <w:szCs w:val="24"/>
          <w:lang w:val="sr-Cyrl-CS"/>
        </w:rPr>
        <w:t xml:space="preserve"> на основу</w:t>
      </w:r>
      <w:r w:rsidR="00714B39">
        <w:rPr>
          <w:rFonts w:eastAsia="Calibri" w:cs="Times New Roman"/>
          <w:sz w:val="24"/>
          <w:szCs w:val="24"/>
        </w:rPr>
        <w:t xml:space="preserve"> </w:t>
      </w:r>
      <w:r w:rsidR="00714B39" w:rsidRPr="00714B39"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чл.</w:t>
      </w:r>
      <w:r w:rsidR="00714B39"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 xml:space="preserve"> 144 Закона о планирању и изградњи</w:t>
      </w:r>
      <w:r w:rsidRPr="00714B39">
        <w:rPr>
          <w:rFonts w:eastAsia="Calibri" w:cs="Times New Roman"/>
          <w:sz w:val="24"/>
          <w:szCs w:val="24"/>
          <w:lang w:val="sr-Cyrl-CS"/>
        </w:rPr>
        <w:t>,</w:t>
      </w:r>
    </w:p>
    <w:p w:rsidR="00C86AFA" w:rsidRPr="00CA74D2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714B39"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 w:rsidRPr="00714B39"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према</w:t>
      </w:r>
      <w:r w:rsidR="00714B39" w:rsidRPr="00714B39"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 xml:space="preserve"> предмеру и предрачуну радова</w:t>
      </w:r>
      <w:r w:rsidRPr="00714B39">
        <w:rPr>
          <w:rFonts w:eastAsia="Calibri" w:cs="Times New Roman"/>
          <w:sz w:val="24"/>
          <w:szCs w:val="24"/>
          <w:lang w:val="sr-Cyrl-CS"/>
        </w:rPr>
        <w:t>;</w:t>
      </w:r>
    </w:p>
    <w:p w:rsidR="00C86AFA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7ECB7F0A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7ECB7F0A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7ECB7F0A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C86AFA" w:rsidRDefault="00930495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i/>
          <w:color w:val="FF0000"/>
          <w:sz w:val="24"/>
          <w:szCs w:val="24"/>
          <w:lang w:val="sr-Cyrl-CS"/>
        </w:rPr>
      </w:pPr>
      <w:r>
        <w:rPr>
          <w:rFonts w:eastAsia="Calibri" w:cs="Times New Roman"/>
          <w:b/>
          <w:i/>
          <w:color w:val="FF0000"/>
          <w:sz w:val="24"/>
          <w:szCs w:val="24"/>
          <w:lang/>
        </w:rPr>
        <w:t xml:space="preserve">- </w:t>
      </w:r>
      <w:r>
        <w:rPr>
          <w:rFonts w:eastAsia="Calibri" w:cs="Times New Roman"/>
          <w:b/>
          <w:i/>
          <w:color w:val="FF0000"/>
          <w:sz w:val="24"/>
          <w:szCs w:val="24"/>
          <w:lang/>
        </w:rPr>
        <w:t xml:space="preserve">Уколико се у оквиру реализације ове мере термичка изолација поставља </w:t>
      </w:r>
      <w:bookmarkStart w:id="0" w:name="_GoBack"/>
      <w:bookmarkEnd w:id="0"/>
      <w:r w:rsidR="009F5394">
        <w:rPr>
          <w:rFonts w:eastAsia="Calibri" w:cs="Times New Roman"/>
          <w:b/>
          <w:i/>
          <w:color w:val="FF0000"/>
          <w:sz w:val="24"/>
          <w:szCs w:val="24"/>
          <w:lang/>
        </w:rPr>
        <w:t>испод/изнад</w:t>
      </w:r>
      <w:r>
        <w:rPr>
          <w:rFonts w:eastAsia="Calibri" w:cs="Times New Roman"/>
          <w:b/>
          <w:i/>
          <w:color w:val="FF0000"/>
          <w:sz w:val="24"/>
          <w:szCs w:val="24"/>
          <w:lang/>
        </w:rPr>
        <w:t xml:space="preserve"> таванице, није потребн</w:t>
      </w:r>
      <w:r w:rsidR="00E057E2">
        <w:rPr>
          <w:rFonts w:eastAsia="Calibri" w:cs="Times New Roman"/>
          <w:b/>
          <w:i/>
          <w:color w:val="FF0000"/>
          <w:sz w:val="24"/>
          <w:szCs w:val="24"/>
          <w:lang/>
        </w:rPr>
        <w:t>о прибављање акта надлежног органа</w:t>
      </w:r>
      <w:r w:rsidR="00C86AFA" w:rsidRPr="001012C1"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;</w:t>
      </w:r>
    </w:p>
    <w:p w:rsidR="00E057E2" w:rsidRPr="00E057E2" w:rsidRDefault="00E057E2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r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- Уколико се у оквиру реализације ове мере термичка изолација поставља испод кровног покривача и обухвата и делимично или потпуно скидање кровног покривача, мера се реализије на основу Решења о одобрењу за извођење радова</w:t>
      </w:r>
      <w:r w:rsidR="00743CD6"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, а радови се изводе према Идејном пројекту и Елаборату енергетске ефикасности.</w:t>
      </w:r>
      <w:r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 xml:space="preserve"> </w:t>
      </w:r>
    </w:p>
    <w:p w:rsidR="00EB6AF3" w:rsidRPr="00916110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743CD6" w:rsidRDefault="00EB6AF3" w:rsidP="00743CD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i/>
          <w:color w:val="FF0000"/>
          <w:sz w:val="24"/>
          <w:szCs w:val="24"/>
          <w:lang w:val="sr-Cyrl-CS"/>
        </w:rPr>
      </w:pPr>
      <w:r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</w:t>
      </w:r>
      <w:r w:rsidR="00743CD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кот</w:t>
      </w:r>
      <w:r w:rsidR="24C0216F"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>
        <w:br/>
      </w:r>
      <w:r w:rsidR="00743CD6">
        <w:rPr>
          <w:rFonts w:eastAsia="Calibri" w:cs="Times New Roman"/>
          <w:b/>
          <w:i/>
          <w:color w:val="FF0000"/>
          <w:sz w:val="24"/>
          <w:szCs w:val="24"/>
          <w:lang/>
        </w:rPr>
        <w:t xml:space="preserve">- </w:t>
      </w:r>
      <w:r w:rsidR="00743CD6">
        <w:rPr>
          <w:rFonts w:eastAsia="Calibri" w:cs="Times New Roman"/>
          <w:b/>
          <w:i/>
          <w:color w:val="FF0000"/>
          <w:sz w:val="24"/>
          <w:szCs w:val="24"/>
          <w:lang/>
        </w:rPr>
        <w:t>Уколико се у оквиру реализације ове мере уграђује котао мање или једнаке снаге од постојећег грејача простора, није потребно прибављање акта надлежног органа</w:t>
      </w:r>
      <w:r w:rsidR="00743CD6" w:rsidRPr="001012C1"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;</w:t>
      </w:r>
    </w:p>
    <w:p w:rsidR="00743CD6" w:rsidRPr="00E057E2" w:rsidRDefault="00743CD6" w:rsidP="00743CD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r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 xml:space="preserve">- Уколико се у оквиру реализације ове мере уграђује котао веће снаге од постојећег грејача простора, мера се реализије на основу Решења о одобрењу за извођење радова, а радови се изводе према Идејном пројекту. </w:t>
      </w:r>
    </w:p>
    <w:p w:rsidR="00EB6AF3" w:rsidRPr="00916110" w:rsidRDefault="00EB6AF3" w:rsidP="00743CD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916110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743CD6" w:rsidRDefault="00743CD6" w:rsidP="00743CD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i/>
          <w:color w:val="FF0000"/>
          <w:sz w:val="24"/>
          <w:szCs w:val="24"/>
          <w:lang w:val="sr-Cyrl-CS"/>
        </w:rPr>
      </w:pPr>
      <w:r>
        <w:rPr>
          <w:rFonts w:eastAsia="Calibri" w:cs="Times New Roman"/>
          <w:b/>
          <w:i/>
          <w:color w:val="FF0000"/>
          <w:sz w:val="24"/>
          <w:szCs w:val="24"/>
          <w:lang/>
        </w:rPr>
        <w:t xml:space="preserve">- </w:t>
      </w:r>
      <w:r>
        <w:rPr>
          <w:rFonts w:eastAsia="Calibri" w:cs="Times New Roman"/>
          <w:b/>
          <w:i/>
          <w:color w:val="FF0000"/>
          <w:sz w:val="24"/>
          <w:szCs w:val="24"/>
          <w:lang/>
        </w:rPr>
        <w:t>Уколико се у оквиру реализације ове мере уграђује котао мање или једнаке снаге од постојећег грејача простора, није потребно прибављање акта надлежног органа</w:t>
      </w:r>
      <w:r w:rsidRPr="001012C1"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;</w:t>
      </w:r>
    </w:p>
    <w:p w:rsidR="00743CD6" w:rsidRPr="00E057E2" w:rsidRDefault="00743CD6" w:rsidP="00743CD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r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 xml:space="preserve">- Уколико се у оквиру реализације ове мере уграђује котао веће снаге од постојећег грејача простора, мера се реализије на основу Решења о одобрењу за извођење радова, а радови се изводе према Идејном пројекту. </w:t>
      </w:r>
    </w:p>
    <w:p w:rsidR="00EB6AF3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916110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743CD6" w:rsidRDefault="00743CD6" w:rsidP="00743CD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i/>
          <w:color w:val="FF0000"/>
          <w:sz w:val="24"/>
          <w:szCs w:val="24"/>
          <w:lang w:val="sr-Cyrl-CS"/>
        </w:rPr>
      </w:pPr>
      <w:r>
        <w:rPr>
          <w:rFonts w:eastAsia="Calibri" w:cs="Times New Roman"/>
          <w:b/>
          <w:i/>
          <w:color w:val="FF0000"/>
          <w:sz w:val="24"/>
          <w:szCs w:val="24"/>
          <w:lang/>
        </w:rPr>
        <w:t xml:space="preserve">- </w:t>
      </w:r>
      <w:r>
        <w:rPr>
          <w:rFonts w:eastAsia="Calibri" w:cs="Times New Roman"/>
          <w:b/>
          <w:i/>
          <w:color w:val="FF0000"/>
          <w:sz w:val="24"/>
          <w:szCs w:val="24"/>
          <w:lang/>
        </w:rPr>
        <w:t>Уколико се у оквиру реализације ове мере уградњом топлотне пумпе замењује постојећи грејач простора и снага топлотне пумпе је мања или једнака његовој снази, није потребно прибављање акта надлежног органа</w:t>
      </w:r>
      <w:r w:rsidRPr="001012C1"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;</w:t>
      </w:r>
    </w:p>
    <w:p w:rsidR="00C86AFA" w:rsidRPr="00CA74D2" w:rsidRDefault="00743CD6" w:rsidP="00743CD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- Уколико се у оквиру реализације ове мере угра</w:t>
      </w:r>
      <w:r w:rsidR="006E6BD7"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 xml:space="preserve">дњом топлотне пумпе мења постојећи грејач простора и снага топлотне пумпе је већа од његове снаге, или се топлотна пумпа уграђује као нови топлотни извор, </w:t>
      </w:r>
      <w:r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мера се реализије на основу Решења о одобрењу за извођење радова, а радови се изводе према Идејном пројекту.</w:t>
      </w:r>
    </w:p>
    <w:p w:rsidR="00EB6AF3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u w:val="single"/>
          <w:lang w:val="sr-Cyrl-CS"/>
        </w:rPr>
        <w:t>7</w:t>
      </w:r>
      <w:r w:rsidRPr="00916110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) </w:t>
      </w:r>
      <w:r w:rsidRPr="007A2030">
        <w:rPr>
          <w:rFonts w:eastAsia="Calibri" w:cs="Times New Roman"/>
          <w:b/>
          <w:sz w:val="24"/>
          <w:szCs w:val="24"/>
          <w:u w:val="single"/>
          <w:lang w:val="sr-Cyrl-CS"/>
        </w:rPr>
        <w:t>замене</w:t>
      </w:r>
      <w:r w:rsidRPr="006C694E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 постојеће или уградња нове цевне мреже, грејних тела и пратећег прибора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>.</w:t>
      </w:r>
    </w:p>
    <w:p w:rsidR="006E6BD7" w:rsidRDefault="006E6BD7" w:rsidP="006E6BD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i/>
          <w:color w:val="FF0000"/>
          <w:sz w:val="24"/>
          <w:szCs w:val="24"/>
          <w:lang w:val="sr-Cyrl-CS"/>
        </w:rPr>
      </w:pPr>
      <w:bookmarkStart w:id="1" w:name="_Hlk136517551"/>
      <w:r>
        <w:rPr>
          <w:rFonts w:eastAsia="Calibri" w:cs="Times New Roman"/>
          <w:b/>
          <w:i/>
          <w:color w:val="FF0000"/>
          <w:sz w:val="24"/>
          <w:szCs w:val="24"/>
          <w:lang/>
        </w:rPr>
        <w:t xml:space="preserve">- </w:t>
      </w:r>
      <w:r>
        <w:rPr>
          <w:rFonts w:eastAsia="Calibri" w:cs="Times New Roman"/>
          <w:b/>
          <w:i/>
          <w:color w:val="FF0000"/>
          <w:sz w:val="24"/>
          <w:szCs w:val="24"/>
          <w:lang/>
        </w:rPr>
        <w:t>Уколико се у оквиру реализације ове мере врши замена постојеће цевне мреже, грејних тела и пратећег прибора, није потребно прибављање акта надлежног органа</w:t>
      </w:r>
      <w:r w:rsidRPr="001012C1"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;</w:t>
      </w:r>
    </w:p>
    <w:p w:rsidR="006E6BD7" w:rsidRPr="00E057E2" w:rsidRDefault="006E6BD7" w:rsidP="006E6BD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r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 xml:space="preserve">- Уколико се у оквиру реализације ове мере уграђује нова цевна мрежа, грејна телаи пратећи прибор, мера се реализије на основу Решења о одобрењу за извођење радова, а радови се изводе према Идејном пројекту. </w:t>
      </w:r>
    </w:p>
    <w:p w:rsidR="00EB6AF3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916110">
        <w:rPr>
          <w:rFonts w:eastAsia="Calibri" w:cs="Times New Roman"/>
          <w:sz w:val="24"/>
          <w:szCs w:val="24"/>
          <w:lang w:val="sr-Cyrl-CS"/>
        </w:rPr>
        <w:br/>
      </w:r>
      <w:bookmarkEnd w:id="1"/>
      <w:r>
        <w:rPr>
          <w:rFonts w:eastAsia="Calibri" w:cs="Times New Roman"/>
          <w:b/>
          <w:sz w:val="24"/>
          <w:szCs w:val="24"/>
          <w:u w:val="single"/>
          <w:lang w:val="sr-Cyrl-CS"/>
        </w:rPr>
        <w:t>8) уградња</w:t>
      </w:r>
      <w:r w:rsidRPr="00916110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 соларних колектора у инсталацију за централну припрему потрошне топле воде</w:t>
      </w:r>
      <w:r w:rsidRPr="007A2030">
        <w:rPr>
          <w:rFonts w:eastAsia="Calibri" w:cs="Times New Roman"/>
          <w:b/>
          <w:sz w:val="24"/>
          <w:szCs w:val="24"/>
          <w:u w:val="single"/>
          <w:lang w:val="sr-Cyrl-CS"/>
        </w:rPr>
        <w:t>.</w:t>
      </w:r>
    </w:p>
    <w:p w:rsidR="006E6BD7" w:rsidRDefault="006E6BD7" w:rsidP="006E6BD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i/>
          <w:color w:val="FF0000"/>
          <w:sz w:val="24"/>
          <w:szCs w:val="24"/>
          <w:lang w:val="sr-Cyrl-CS"/>
        </w:rPr>
      </w:pPr>
      <w:r>
        <w:rPr>
          <w:rFonts w:eastAsia="Calibri" w:cs="Times New Roman"/>
          <w:b/>
          <w:i/>
          <w:color w:val="FF0000"/>
          <w:sz w:val="24"/>
          <w:szCs w:val="24"/>
          <w:lang/>
        </w:rPr>
        <w:t xml:space="preserve">- </w:t>
      </w:r>
      <w:r>
        <w:rPr>
          <w:rFonts w:eastAsia="Calibri" w:cs="Times New Roman"/>
          <w:b/>
          <w:i/>
          <w:color w:val="FF0000"/>
          <w:sz w:val="24"/>
          <w:szCs w:val="24"/>
          <w:lang/>
        </w:rPr>
        <w:t>Уколико у оквиру реализације ове мере уграђени колектор или његови делови не излазе из габарита објекта, није потребно прибављање акта надлежног органа</w:t>
      </w:r>
      <w:r w:rsidRPr="001012C1"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;</w:t>
      </w:r>
    </w:p>
    <w:p w:rsidR="006E6BD7" w:rsidRPr="00E057E2" w:rsidRDefault="006E6BD7" w:rsidP="006E6BD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r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- Уколико у оквиру реализације ове мере уграђени колектор или његови делови изла</w:t>
      </w:r>
      <w:r w:rsidR="00805948"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>з</w:t>
      </w:r>
      <w:r>
        <w:rPr>
          <w:rFonts w:eastAsia="Calibri" w:cs="Times New Roman"/>
          <w:b/>
          <w:i/>
          <w:color w:val="FF0000"/>
          <w:sz w:val="24"/>
          <w:szCs w:val="24"/>
          <w:lang w:val="sr-Cyrl-CS"/>
        </w:rPr>
        <w:t xml:space="preserve">е из габарита, мера се реализије на основу Решења о одобрењу за извођење радова, а радови се изводе према Идејном пројекту. </w:t>
      </w:r>
    </w:p>
    <w:p w:rsidR="339E25AA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C320D0" w:rsidRPr="00805948" w:rsidRDefault="00EB6AF3" w:rsidP="00C320D0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/>
        </w:rPr>
      </w:pPr>
      <w:r w:rsidRPr="7ECB7F0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:rsidR="000C2C82" w:rsidRDefault="00B41679" w:rsidP="009E774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/>
        </w:rPr>
      </w:pPr>
      <w:r>
        <w:rPr>
          <w:rFonts w:eastAsia="Calibri" w:cs="Times New Roman"/>
          <w:sz w:val="24"/>
          <w:szCs w:val="24"/>
          <w:lang w:val="sr-Cyrl-CS"/>
        </w:rPr>
        <w:t>Да би се стекао статус купца-произвођача, претходно је потребно да крајњи купац</w:t>
      </w:r>
      <w:r>
        <w:rPr>
          <w:rFonts w:eastAsia="Calibri" w:cs="Times New Roman"/>
          <w:sz w:val="24"/>
          <w:szCs w:val="24"/>
          <w:lang w:val="en-GB"/>
        </w:rPr>
        <w:t>:</w:t>
      </w:r>
    </w:p>
    <w:p w:rsidR="00B41679" w:rsidRDefault="00B41679" w:rsidP="00B41679">
      <w:pPr>
        <w:autoSpaceDE w:val="0"/>
        <w:autoSpaceDN w:val="0"/>
        <w:adjustRightInd w:val="0"/>
        <w:ind w:left="1077"/>
        <w:jc w:val="both"/>
        <w:rPr>
          <w:rFonts w:eastAsia="Calibri"/>
          <w:b/>
          <w:i/>
          <w:color w:val="FF0000"/>
          <w:sz w:val="24"/>
          <w:szCs w:val="24"/>
          <w:lang/>
        </w:rPr>
      </w:pPr>
      <w:r>
        <w:rPr>
          <w:rFonts w:eastAsia="Calibri"/>
          <w:b/>
          <w:i/>
          <w:color w:val="FF0000"/>
          <w:sz w:val="24"/>
          <w:szCs w:val="24"/>
          <w:lang/>
        </w:rPr>
        <w:t xml:space="preserve">- </w:t>
      </w:r>
      <w:r w:rsidRPr="00B41679">
        <w:rPr>
          <w:rFonts w:eastAsia="Calibri"/>
          <w:b/>
          <w:i/>
          <w:color w:val="FF0000"/>
          <w:sz w:val="24"/>
          <w:szCs w:val="24"/>
          <w:lang/>
        </w:rPr>
        <w:t xml:space="preserve">Изради производни објекат инсталисане производне снаге до 10,8 </w:t>
      </w:r>
      <w:r w:rsidR="00805948">
        <w:rPr>
          <w:rFonts w:eastAsia="Calibri"/>
          <w:b/>
          <w:i/>
          <w:color w:val="FF0000"/>
          <w:sz w:val="24"/>
          <w:szCs w:val="24"/>
          <w:lang w:val="en-GB"/>
        </w:rPr>
        <w:t>kW</w:t>
      </w:r>
      <w:r w:rsidRPr="00B41679">
        <w:rPr>
          <w:rFonts w:eastAsia="Calibri"/>
          <w:b/>
          <w:i/>
          <w:color w:val="FF0000"/>
          <w:sz w:val="24"/>
          <w:szCs w:val="24"/>
          <w:lang/>
        </w:rPr>
        <w:t>.</w:t>
      </w:r>
      <w:r w:rsidRPr="00B41679">
        <w:rPr>
          <w:rFonts w:eastAsia="Calibri"/>
          <w:b/>
          <w:i/>
          <w:color w:val="FF0000"/>
          <w:sz w:val="24"/>
          <w:szCs w:val="24"/>
          <w:lang/>
        </w:rPr>
        <w:t xml:space="preserve"> </w:t>
      </w:r>
      <w:r>
        <w:rPr>
          <w:rFonts w:eastAsia="Calibri"/>
          <w:b/>
          <w:i/>
          <w:color w:val="FF0000"/>
          <w:sz w:val="24"/>
          <w:szCs w:val="24"/>
          <w:lang/>
        </w:rPr>
        <w:t>И</w:t>
      </w:r>
      <w:r w:rsidRPr="00B41679">
        <w:rPr>
          <w:rFonts w:eastAsia="Calibri"/>
          <w:b/>
          <w:i/>
          <w:color w:val="FF0000"/>
          <w:sz w:val="24"/>
          <w:szCs w:val="24"/>
          <w:lang/>
        </w:rPr>
        <w:t>зградњу</w:t>
      </w:r>
      <w:r>
        <w:rPr>
          <w:rFonts w:eastAsia="Calibri"/>
          <w:b/>
          <w:i/>
          <w:color w:val="FF0000"/>
          <w:sz w:val="24"/>
          <w:szCs w:val="24"/>
          <w:lang/>
        </w:rPr>
        <w:t xml:space="preserve"> могу да врше правна лица са одговарајућом лиценцом за обављање те делатности, на основу </w:t>
      </w:r>
      <w:r w:rsidRPr="00B41679">
        <w:rPr>
          <w:rFonts w:eastAsia="Calibri"/>
          <w:b/>
          <w:color w:val="FF0000"/>
          <w:sz w:val="24"/>
          <w:szCs w:val="24"/>
          <w:u w:val="single"/>
          <w:lang/>
        </w:rPr>
        <w:t>Општих техничких услова које мора да задовољи производни објекат.</w:t>
      </w:r>
      <w:r>
        <w:rPr>
          <w:rFonts w:eastAsia="Calibri"/>
          <w:b/>
          <w:i/>
          <w:color w:val="FF0000"/>
          <w:sz w:val="24"/>
          <w:szCs w:val="24"/>
          <w:lang/>
        </w:rPr>
        <w:t xml:space="preserve"> </w:t>
      </w:r>
    </w:p>
    <w:p w:rsidR="00B41679" w:rsidRDefault="00B41679" w:rsidP="00B41679">
      <w:pPr>
        <w:autoSpaceDE w:val="0"/>
        <w:autoSpaceDN w:val="0"/>
        <w:adjustRightInd w:val="0"/>
        <w:ind w:left="1077"/>
        <w:jc w:val="both"/>
        <w:rPr>
          <w:rFonts w:eastAsia="Calibri"/>
          <w:b/>
          <w:i/>
          <w:color w:val="FF0000"/>
          <w:sz w:val="24"/>
          <w:szCs w:val="24"/>
          <w:lang/>
        </w:rPr>
      </w:pPr>
      <w:r>
        <w:rPr>
          <w:rFonts w:eastAsia="Calibri"/>
          <w:b/>
          <w:i/>
          <w:color w:val="FF0000"/>
          <w:sz w:val="24"/>
          <w:szCs w:val="24"/>
          <w:lang/>
        </w:rPr>
        <w:t xml:space="preserve">- прилагоди мерно место. Прилагођавање мерног места врши правно лице, које је ангажовао крајњи купац, а који поседује одговарајуће сертификате или лиценце за обављање делатности, на основу </w:t>
      </w:r>
      <w:r w:rsidRPr="00B41679">
        <w:rPr>
          <w:rFonts w:eastAsia="Calibri"/>
          <w:b/>
          <w:color w:val="FF0000"/>
          <w:sz w:val="24"/>
          <w:szCs w:val="24"/>
          <w:u w:val="single"/>
          <w:lang/>
        </w:rPr>
        <w:t xml:space="preserve">Општих техничких услова које мора да задовољи </w:t>
      </w:r>
      <w:r>
        <w:rPr>
          <w:rFonts w:eastAsia="Calibri"/>
          <w:b/>
          <w:color w:val="FF0000"/>
          <w:sz w:val="24"/>
          <w:szCs w:val="24"/>
          <w:u w:val="single"/>
          <w:lang/>
        </w:rPr>
        <w:t>мерно место</w:t>
      </w:r>
      <w:r w:rsidRPr="00B41679">
        <w:rPr>
          <w:rFonts w:eastAsia="Calibri"/>
          <w:b/>
          <w:color w:val="FF0000"/>
          <w:sz w:val="24"/>
          <w:szCs w:val="24"/>
          <w:u w:val="single"/>
          <w:lang/>
        </w:rPr>
        <w:t>.</w:t>
      </w:r>
      <w:r>
        <w:rPr>
          <w:rFonts w:eastAsia="Calibri"/>
          <w:b/>
          <w:i/>
          <w:color w:val="FF0000"/>
          <w:sz w:val="24"/>
          <w:szCs w:val="24"/>
          <w:lang/>
        </w:rPr>
        <w:t xml:space="preserve">   </w:t>
      </w:r>
    </w:p>
    <w:p w:rsidR="00834408" w:rsidRDefault="00B41679" w:rsidP="00B41679">
      <w:pPr>
        <w:autoSpaceDE w:val="0"/>
        <w:autoSpaceDN w:val="0"/>
        <w:adjustRightInd w:val="0"/>
        <w:ind w:left="1077"/>
        <w:jc w:val="both"/>
        <w:rPr>
          <w:rFonts w:eastAsia="Calibri"/>
          <w:b/>
          <w:i/>
          <w:color w:val="FF0000"/>
          <w:sz w:val="24"/>
          <w:szCs w:val="24"/>
          <w:lang/>
        </w:rPr>
      </w:pPr>
      <w:r>
        <w:rPr>
          <w:rFonts w:eastAsia="Calibri"/>
          <w:b/>
          <w:i/>
          <w:color w:val="FF0000"/>
          <w:sz w:val="24"/>
          <w:szCs w:val="24"/>
          <w:lang/>
        </w:rPr>
        <w:t xml:space="preserve">- закључи уговор о потпуном снабдевању </w:t>
      </w:r>
      <w:r w:rsidR="00834408">
        <w:rPr>
          <w:rFonts w:eastAsia="Calibri"/>
          <w:b/>
          <w:i/>
          <w:color w:val="FF0000"/>
          <w:sz w:val="24"/>
          <w:szCs w:val="24"/>
          <w:lang/>
        </w:rPr>
        <w:t>електричном енергијом са нето мерењем или нето обрачуном.</w:t>
      </w:r>
    </w:p>
    <w:p w:rsidR="00834408" w:rsidRDefault="00834408" w:rsidP="00B41679">
      <w:pPr>
        <w:autoSpaceDE w:val="0"/>
        <w:autoSpaceDN w:val="0"/>
        <w:adjustRightInd w:val="0"/>
        <w:ind w:left="1077"/>
        <w:jc w:val="both"/>
        <w:rPr>
          <w:rFonts w:eastAsia="Calibri"/>
          <w:b/>
          <w:i/>
          <w:color w:val="FF0000"/>
          <w:sz w:val="24"/>
          <w:szCs w:val="24"/>
          <w:lang/>
        </w:rPr>
      </w:pPr>
    </w:p>
    <w:p w:rsidR="00B41679" w:rsidRPr="00834408" w:rsidRDefault="00834408" w:rsidP="00B41679">
      <w:pPr>
        <w:autoSpaceDE w:val="0"/>
        <w:autoSpaceDN w:val="0"/>
        <w:adjustRightInd w:val="0"/>
        <w:ind w:left="1077"/>
        <w:jc w:val="both"/>
        <w:rPr>
          <w:rFonts w:eastAsia="Calibri"/>
          <w:b/>
          <w:i/>
          <w:sz w:val="24"/>
          <w:szCs w:val="24"/>
          <w:lang/>
        </w:rPr>
      </w:pPr>
      <w:r w:rsidRPr="00834408">
        <w:rPr>
          <w:rFonts w:eastAsia="Calibri"/>
          <w:sz w:val="24"/>
          <w:szCs w:val="24"/>
          <w:lang/>
        </w:rPr>
        <w:t>Крајњи купац, сопствени производни објекат прикључује на своју унутрашњу инсталацију</w:t>
      </w:r>
      <w:r>
        <w:rPr>
          <w:rFonts w:eastAsia="Calibri"/>
          <w:sz w:val="24"/>
          <w:szCs w:val="24"/>
          <w:lang/>
        </w:rPr>
        <w:t>.</w:t>
      </w:r>
      <w:r w:rsidRPr="00834408">
        <w:rPr>
          <w:rFonts w:eastAsia="Calibri"/>
          <w:sz w:val="24"/>
          <w:szCs w:val="24"/>
          <w:lang/>
        </w:rPr>
        <w:t xml:space="preserve"> </w:t>
      </w:r>
      <w:r w:rsidR="00B41679" w:rsidRPr="00834408">
        <w:rPr>
          <w:rFonts w:eastAsia="Calibri"/>
          <w:b/>
          <w:i/>
          <w:sz w:val="24"/>
          <w:szCs w:val="24"/>
          <w:lang/>
        </w:rPr>
        <w:t xml:space="preserve">   </w:t>
      </w:r>
    </w:p>
    <w:p w:rsidR="00B41679" w:rsidRPr="00B41679" w:rsidRDefault="00B41679" w:rsidP="00B41679">
      <w:pPr>
        <w:autoSpaceDE w:val="0"/>
        <w:autoSpaceDN w:val="0"/>
        <w:adjustRightInd w:val="0"/>
        <w:ind w:left="1077"/>
        <w:jc w:val="both"/>
        <w:rPr>
          <w:rFonts w:eastAsia="Calibri"/>
          <w:b/>
          <w:i/>
          <w:color w:val="FF0000"/>
          <w:sz w:val="24"/>
          <w:szCs w:val="24"/>
          <w:lang/>
        </w:rPr>
      </w:pPr>
      <w:r w:rsidRPr="00B41679">
        <w:rPr>
          <w:rFonts w:eastAsia="Calibri"/>
          <w:b/>
          <w:i/>
          <w:color w:val="FF0000"/>
          <w:sz w:val="24"/>
          <w:szCs w:val="24"/>
          <w:lang/>
        </w:rPr>
        <w:t xml:space="preserve"> </w:t>
      </w:r>
    </w:p>
    <w:p w:rsidR="00B41679" w:rsidRPr="00B41679" w:rsidRDefault="00B41679" w:rsidP="00B41679">
      <w:pPr>
        <w:autoSpaceDE w:val="0"/>
        <w:autoSpaceDN w:val="0"/>
        <w:adjustRightInd w:val="0"/>
        <w:ind w:left="1077"/>
        <w:jc w:val="both"/>
        <w:rPr>
          <w:rFonts w:eastAsia="Calibri"/>
          <w:b/>
          <w:i/>
          <w:color w:val="FF0000"/>
          <w:sz w:val="24"/>
          <w:szCs w:val="24"/>
          <w:lang/>
        </w:rPr>
      </w:pPr>
      <w:r w:rsidRPr="00B41679">
        <w:rPr>
          <w:rFonts w:eastAsia="Calibri"/>
          <w:b/>
          <w:i/>
          <w:color w:val="FF0000"/>
          <w:sz w:val="24"/>
          <w:szCs w:val="24"/>
          <w:lang/>
        </w:rPr>
        <w:t xml:space="preserve"> </w:t>
      </w:r>
    </w:p>
    <w:p w:rsidR="000C2C82" w:rsidRPr="00640621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sectPr w:rsidR="000C2C82" w:rsidRPr="00640621" w:rsidSect="009E7743">
      <w:pgSz w:w="11906" w:h="16838" w:code="9"/>
      <w:pgMar w:top="1134" w:right="1134" w:bottom="568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20B15" w:rsidRDefault="00C20B15" w:rsidP="001E2F65">
      <w:r>
        <w:separator/>
      </w:r>
    </w:p>
  </w:endnote>
  <w:endnote w:type="continuationSeparator" w:id="0">
    <w:p w:rsidR="00C20B15" w:rsidRDefault="00C20B15" w:rsidP="001E2F65">
      <w:r>
        <w:continuationSeparator/>
      </w:r>
    </w:p>
  </w:endnote>
  <w:endnote w:type="continuationNotice" w:id="1">
    <w:p w:rsidR="00C20B15" w:rsidRDefault="00C20B15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20B15" w:rsidRDefault="00C20B15" w:rsidP="001E2F65">
      <w:r>
        <w:separator/>
      </w:r>
    </w:p>
  </w:footnote>
  <w:footnote w:type="continuationSeparator" w:id="0">
    <w:p w:rsidR="00C20B15" w:rsidRDefault="00C20B15" w:rsidP="001E2F65">
      <w:r>
        <w:continuationSeparator/>
      </w:r>
    </w:p>
  </w:footnote>
  <w:footnote w:type="continuationNotice" w:id="1">
    <w:p w:rsidR="00C20B15" w:rsidRDefault="00C20B15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58778C"/>
    <w:multiLevelType w:val="hybridMultilevel"/>
    <w:tmpl w:val="2B7802D0"/>
    <w:lvl w:ilvl="0" w:tplc="8CC85B40">
      <w:start w:val="6"/>
      <w:numFmt w:val="bullet"/>
      <w:lvlText w:val="-"/>
      <w:lvlJc w:val="left"/>
      <w:pPr>
        <w:ind w:left="1437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7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1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0"/>
  </w:num>
  <w:num w:numId="2">
    <w:abstractNumId w:val="14"/>
  </w:num>
  <w:num w:numId="3">
    <w:abstractNumId w:val="12"/>
  </w:num>
  <w:num w:numId="4">
    <w:abstractNumId w:val="3"/>
  </w:num>
  <w:num w:numId="5">
    <w:abstractNumId w:val="7"/>
  </w:num>
  <w:num w:numId="6">
    <w:abstractNumId w:val="1"/>
  </w:num>
  <w:num w:numId="7">
    <w:abstractNumId w:val="13"/>
  </w:num>
  <w:num w:numId="8">
    <w:abstractNumId w:val="0"/>
  </w:num>
  <w:num w:numId="9">
    <w:abstractNumId w:val="8"/>
  </w:num>
  <w:num w:numId="10">
    <w:abstractNumId w:val="2"/>
  </w:num>
  <w:num w:numId="11">
    <w:abstractNumId w:val="4"/>
  </w:num>
  <w:num w:numId="12">
    <w:abstractNumId w:val="5"/>
  </w:num>
  <w:num w:numId="13">
    <w:abstractNumId w:val="9"/>
  </w:num>
  <w:num w:numId="14">
    <w:abstractNumId w:val="11"/>
  </w:num>
  <w:num w:numId="15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1B40"/>
    <w:rsid w:val="00045F0A"/>
    <w:rsid w:val="00052F7C"/>
    <w:rsid w:val="00060165"/>
    <w:rsid w:val="00060799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12C1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13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9CA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0551"/>
    <w:rsid w:val="00492492"/>
    <w:rsid w:val="00493248"/>
    <w:rsid w:val="004C1AD4"/>
    <w:rsid w:val="004C461D"/>
    <w:rsid w:val="004C5771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84E9B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E6BD7"/>
    <w:rsid w:val="006F0791"/>
    <w:rsid w:val="006F71DF"/>
    <w:rsid w:val="0070150F"/>
    <w:rsid w:val="00707512"/>
    <w:rsid w:val="007114CB"/>
    <w:rsid w:val="00713830"/>
    <w:rsid w:val="00714AB8"/>
    <w:rsid w:val="00714B39"/>
    <w:rsid w:val="00743CD6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05948"/>
    <w:rsid w:val="0081396C"/>
    <w:rsid w:val="00813B18"/>
    <w:rsid w:val="00820E83"/>
    <w:rsid w:val="0082403D"/>
    <w:rsid w:val="008327BC"/>
    <w:rsid w:val="00834408"/>
    <w:rsid w:val="00835DA7"/>
    <w:rsid w:val="00835F3B"/>
    <w:rsid w:val="00844837"/>
    <w:rsid w:val="008524C0"/>
    <w:rsid w:val="00852C77"/>
    <w:rsid w:val="008574DC"/>
    <w:rsid w:val="00860F6A"/>
    <w:rsid w:val="0086547C"/>
    <w:rsid w:val="00866FDE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495"/>
    <w:rsid w:val="00930D34"/>
    <w:rsid w:val="0093593A"/>
    <w:rsid w:val="009405F7"/>
    <w:rsid w:val="0095460B"/>
    <w:rsid w:val="00956F38"/>
    <w:rsid w:val="00973B35"/>
    <w:rsid w:val="00984ACB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E7743"/>
    <w:rsid w:val="009F5394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1679"/>
    <w:rsid w:val="00B42569"/>
    <w:rsid w:val="00B427DE"/>
    <w:rsid w:val="00B5706C"/>
    <w:rsid w:val="00B61950"/>
    <w:rsid w:val="00B65785"/>
    <w:rsid w:val="00B66F10"/>
    <w:rsid w:val="00B72901"/>
    <w:rsid w:val="00B73706"/>
    <w:rsid w:val="00B7391A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0B15"/>
    <w:rsid w:val="00C25224"/>
    <w:rsid w:val="00C320D0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2393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38E2"/>
    <w:rsid w:val="00D157EE"/>
    <w:rsid w:val="00D1651A"/>
    <w:rsid w:val="00D171A4"/>
    <w:rsid w:val="00D24C11"/>
    <w:rsid w:val="00D31387"/>
    <w:rsid w:val="00D3367A"/>
    <w:rsid w:val="00D37CAE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7657E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057E2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78492E-A14F-41B3-BC33-1E2EDCB0F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2</Words>
  <Characters>423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49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Sanja Djurkovic</cp:lastModifiedBy>
  <cp:revision>2</cp:revision>
  <cp:lastPrinted>2023-08-10T07:33:00Z</cp:lastPrinted>
  <dcterms:created xsi:type="dcterms:W3CDTF">2023-09-04T10:44:00Z</dcterms:created>
  <dcterms:modified xsi:type="dcterms:W3CDTF">2023-09-04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